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120B1" w14:textId="7191CEC4" w:rsidR="00895872" w:rsidRPr="00793482" w:rsidRDefault="00895872" w:rsidP="00895872">
      <w:pPr>
        <w:jc w:val="center"/>
        <w:rPr>
          <w:b/>
          <w:bCs/>
          <w:sz w:val="36"/>
          <w:szCs w:val="36"/>
        </w:rPr>
      </w:pPr>
      <w:r w:rsidRPr="00793482">
        <w:rPr>
          <w:b/>
          <w:bCs/>
          <w:sz w:val="36"/>
          <w:szCs w:val="36"/>
        </w:rPr>
        <w:t>Prüfungsvorbereitung Spedition</w:t>
      </w:r>
    </w:p>
    <w:p w14:paraId="602B9883" w14:textId="530F9954" w:rsidR="00A341A4" w:rsidRDefault="00A341A4" w:rsidP="00A341A4">
      <w:pPr>
        <w:ind w:left="6372" w:firstLine="708"/>
      </w:pPr>
      <w:r>
        <w:t xml:space="preserve">Neu-Ulm, </w:t>
      </w:r>
      <w:r w:rsidR="005F0D44">
        <w:t>20</w:t>
      </w:r>
      <w:r>
        <w:t>.</w:t>
      </w:r>
      <w:r w:rsidR="002275AD">
        <w:t>0</w:t>
      </w:r>
      <w:r w:rsidR="0006282B">
        <w:t>7</w:t>
      </w:r>
      <w:r>
        <w:t>.202</w:t>
      </w:r>
      <w:r w:rsidR="002275AD">
        <w:t>2</w:t>
      </w:r>
    </w:p>
    <w:p w14:paraId="1B4C1634" w14:textId="7D07A8FF" w:rsidR="002C62DC" w:rsidRDefault="00386117">
      <w:r>
        <w:t>Liebe Schülerinnen und Schüler</w:t>
      </w:r>
      <w:r w:rsidR="00E61165">
        <w:t>,</w:t>
      </w:r>
    </w:p>
    <w:p w14:paraId="14CACCDB" w14:textId="0FF5C557" w:rsidR="00386117" w:rsidRDefault="005A4EEC" w:rsidP="00E02DA9">
      <w:r>
        <w:rPr>
          <w:noProof/>
        </w:rPr>
        <w:drawing>
          <wp:anchor distT="144145" distB="144145" distL="144145" distR="144145" simplePos="0" relativeHeight="251658240" behindDoc="1" locked="0" layoutInCell="1" allowOverlap="1" wp14:anchorId="6A614F04" wp14:editId="7EB327FD">
            <wp:simplePos x="0" y="0"/>
            <wp:positionH relativeFrom="column">
              <wp:posOffset>-4445</wp:posOffset>
            </wp:positionH>
            <wp:positionV relativeFrom="paragraph">
              <wp:posOffset>1524635</wp:posOffset>
            </wp:positionV>
            <wp:extent cx="2457450" cy="2095500"/>
            <wp:effectExtent l="0" t="0" r="0" b="0"/>
            <wp:wrapTight wrapText="bothSides">
              <wp:wrapPolygon edited="0">
                <wp:start x="0" y="0"/>
                <wp:lineTo x="0" y="21404"/>
                <wp:lineTo x="21433" y="21404"/>
                <wp:lineTo x="21433" y="0"/>
                <wp:lineTo x="0"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6">
                      <a:extLst>
                        <a:ext uri="{28A0092B-C50C-407E-A947-70E740481C1C}">
                          <a14:useLocalDpi xmlns:a14="http://schemas.microsoft.com/office/drawing/2010/main" val="0"/>
                        </a:ext>
                      </a:extLst>
                    </a:blip>
                    <a:stretch>
                      <a:fillRect/>
                    </a:stretch>
                  </pic:blipFill>
                  <pic:spPr>
                    <a:xfrm>
                      <a:off x="0" y="0"/>
                      <a:ext cx="2457450" cy="2095500"/>
                    </a:xfrm>
                    <a:prstGeom prst="rect">
                      <a:avLst/>
                    </a:prstGeom>
                  </pic:spPr>
                </pic:pic>
              </a:graphicData>
            </a:graphic>
            <wp14:sizeRelH relativeFrom="margin">
              <wp14:pctWidth>0</wp14:pctWidth>
            </wp14:sizeRelH>
            <wp14:sizeRelV relativeFrom="margin">
              <wp14:pctHeight>0</wp14:pctHeight>
            </wp14:sizeRelV>
          </wp:anchor>
        </w:drawing>
      </w:r>
      <w:r w:rsidR="0055413F" w:rsidRPr="0055413F">
        <w:rPr>
          <w:lang w:val="en-GB"/>
        </w:rPr>
        <w:t xml:space="preserve">“An Investment in Knowledge Pays </w:t>
      </w:r>
      <w:r w:rsidR="00ED3299" w:rsidRPr="0055413F">
        <w:rPr>
          <w:lang w:val="en-GB"/>
        </w:rPr>
        <w:t>the</w:t>
      </w:r>
      <w:r w:rsidR="0055413F" w:rsidRPr="0055413F">
        <w:rPr>
          <w:lang w:val="en-GB"/>
        </w:rPr>
        <w:t xml:space="preserve"> Best Interest”</w:t>
      </w:r>
      <w:r w:rsidR="0055413F">
        <w:rPr>
          <w:lang w:val="en-GB"/>
        </w:rPr>
        <w:t xml:space="preserve">, Benjamin Franklin. </w:t>
      </w:r>
      <w:r w:rsidR="0055413F" w:rsidRPr="0055413F">
        <w:t>Sie müssen nicht einmal Geld investieren, sondern nur Ihre Z</w:t>
      </w:r>
      <w:r w:rsidR="0055413F">
        <w:t>eit und Ihr Engagement, um in Zeiten niedriger Zinsen aus der Masse herauszuragen</w:t>
      </w:r>
      <w:r w:rsidR="00894029">
        <w:t xml:space="preserve">. </w:t>
      </w:r>
      <w:r w:rsidR="00B14221">
        <w:t xml:space="preserve">Eine Teilnehmerin an der IHK-Abschlussprüfung Sommer 2022 </w:t>
      </w:r>
      <w:r w:rsidR="00313020">
        <w:t>jubelte,</w:t>
      </w:r>
      <w:r w:rsidR="00914B13">
        <w:t xml:space="preserve"> nachdem sie erfahren hatte, dass sie in den drei schriftlichen Prüfungsfächern jeweils </w:t>
      </w:r>
      <w:r w:rsidR="00933368">
        <w:t>eine ausreichende Leistung</w:t>
      </w:r>
      <w:r w:rsidR="00914B13">
        <w:t xml:space="preserve"> erbracht hatte</w:t>
      </w:r>
      <w:r w:rsidR="00B9672B">
        <w:t>. Das ist Minimalismus pur und reicht nicht aus, jemals aus der riesigen Menge der Durchschnitts-Performer auszubrechen und ein sowohl finanziell abgesichertes als auch zufrieden</w:t>
      </w:r>
      <w:r w:rsidR="005B0B9C">
        <w:t>stellend</w:t>
      </w:r>
      <w:r w:rsidR="00B9672B">
        <w:t xml:space="preserve">es Leben führen zu können. </w:t>
      </w:r>
      <w:r w:rsidR="00B37487">
        <w:t>Wie Sie wissen</w:t>
      </w:r>
      <w:r w:rsidR="00241819">
        <w:t>,</w:t>
      </w:r>
      <w:r w:rsidR="00B37487">
        <w:t xml:space="preserve"> ist das menschliche Gedächtnis</w:t>
      </w:r>
      <w:r w:rsidR="00241819">
        <w:t xml:space="preserve"> auf Vergessen ausgelegt. Wissenschaftler haben eine Vergessenskurve entdeckt und herausgefunden, dass man durch die Methode der „</w:t>
      </w:r>
      <w:proofErr w:type="spellStart"/>
      <w:r w:rsidR="00241819">
        <w:t>Spaced</w:t>
      </w:r>
      <w:proofErr w:type="spellEnd"/>
      <w:r w:rsidR="00241819">
        <w:t xml:space="preserve"> Repetition“ das Vergessen „bekämpfen“ kann. Wenn Sie erst zwei Wochen vor der </w:t>
      </w:r>
      <w:r w:rsidR="00731DEA">
        <w:t>IHK-Abschlussprüfung im Rahmen eines Prüfungsvorbereitungskurses Wissen auffrischen, von dem Sie vor zwei oder drei Jahren im Rahmen Ihrer Ausbildung erfahren haben, dann ist der Abstand zu groß und es gelingt Ihnen nicht Ihren Wissensstand auf ein Niveau zu heben, das Sie brauchen, um gute oder sehr gute Ergebnisse zu erzielen</w:t>
      </w:r>
      <w:r w:rsidR="005B0B9C">
        <w:t xml:space="preserve">. Deshalb bietet die </w:t>
      </w:r>
      <w:proofErr w:type="spellStart"/>
      <w:r w:rsidR="005B0B9C">
        <w:t>bsnu</w:t>
      </w:r>
      <w:proofErr w:type="spellEnd"/>
      <w:r w:rsidR="005B0B9C">
        <w:t xml:space="preserve"> </w:t>
      </w:r>
      <w:r w:rsidR="00E61165">
        <w:t>z</w:t>
      </w:r>
      <w:r w:rsidR="00386117">
        <w:t xml:space="preserve">ur Vorbereitung auf die IHK-Abschlussprüfung </w:t>
      </w:r>
      <w:r w:rsidR="00F04F2A">
        <w:t>Winter</w:t>
      </w:r>
      <w:r w:rsidR="00386117">
        <w:t xml:space="preserve"> 202</w:t>
      </w:r>
      <w:r w:rsidR="00F04F2A">
        <w:t>2</w:t>
      </w:r>
      <w:r w:rsidR="00AB0A93">
        <w:t xml:space="preserve"> und Sommer 2023</w:t>
      </w:r>
      <w:r w:rsidR="00386117">
        <w:t xml:space="preserve"> ein Prüfungsvorbereitungs</w:t>
      </w:r>
      <w:r w:rsidR="00AB0A93">
        <w:t>programm</w:t>
      </w:r>
      <w:r w:rsidR="00386117">
        <w:t xml:space="preserve"> für den Ausbildungsberuf Kauffrau/Kaufmann für Spedition und Logistikdienstleistung an. Diese</w:t>
      </w:r>
      <w:r w:rsidR="00AB0A93">
        <w:t>s</w:t>
      </w:r>
      <w:r w:rsidR="00386117">
        <w:t xml:space="preserve"> </w:t>
      </w:r>
      <w:r w:rsidR="00AB0A93">
        <w:t>Programm</w:t>
      </w:r>
      <w:r w:rsidR="00386117">
        <w:t xml:space="preserve"> ist für Schülerinnen und Schüler der </w:t>
      </w:r>
      <w:proofErr w:type="spellStart"/>
      <w:r w:rsidR="00386117">
        <w:t>bsnu</w:t>
      </w:r>
      <w:proofErr w:type="spellEnd"/>
      <w:r w:rsidR="00386117">
        <w:t xml:space="preserve"> kostenfrei und findet </w:t>
      </w:r>
      <w:r w:rsidR="00AB0A93">
        <w:t>ab September 2022 bis</w:t>
      </w:r>
      <w:r w:rsidR="0013292B">
        <w:t xml:space="preserve"> Juli</w:t>
      </w:r>
      <w:r w:rsidR="00E02DA9">
        <w:t xml:space="preserve"> 2023 im Rahmen des Förderprogramms "</w:t>
      </w:r>
      <w:proofErr w:type="spellStart"/>
      <w:r w:rsidR="00E02DA9">
        <w:t>gemeinsam.Brücken.bauen</w:t>
      </w:r>
      <w:proofErr w:type="spellEnd"/>
      <w:r w:rsidR="00E02DA9">
        <w:t>"</w:t>
      </w:r>
      <w:r w:rsidR="00D16204">
        <w:t xml:space="preserve"> des Freistaates Bayern </w:t>
      </w:r>
      <w:r w:rsidR="00E02DA9">
        <w:t>statt</w:t>
      </w:r>
      <w:r w:rsidR="00386117">
        <w:t xml:space="preserve"> </w:t>
      </w:r>
    </w:p>
    <w:p w14:paraId="0E99AE54" w14:textId="10BFA644" w:rsidR="003D0858" w:rsidRDefault="00E61165">
      <w:r>
        <w:t xml:space="preserve">Voraussetzung für die Teilnahme ist eine schriftliche Anmeldung und die schriftliche </w:t>
      </w:r>
      <w:r w:rsidR="003D0858">
        <w:t>Zustimmung</w:t>
      </w:r>
      <w:r>
        <w:t xml:space="preserve"> Ihres Ausbildungsbetriebs. Wenn Sie sich anmelden, sollten Sie </w:t>
      </w:r>
      <w:r w:rsidR="00B14221">
        <w:t>die ausgewählten</w:t>
      </w:r>
      <w:r>
        <w:t xml:space="preserve"> Kurs</w:t>
      </w:r>
      <w:r w:rsidR="00BC08C0">
        <w:t>angebote</w:t>
      </w:r>
      <w:r>
        <w:t xml:space="preserve"> </w:t>
      </w:r>
      <w:r w:rsidR="00193BCF">
        <w:t xml:space="preserve">regelmäßig </w:t>
      </w:r>
      <w:r w:rsidR="00B14221">
        <w:t>nutzen</w:t>
      </w:r>
      <w:r>
        <w:t xml:space="preserve">. </w:t>
      </w:r>
      <w:r w:rsidR="003D0858">
        <w:t xml:space="preserve">Die Prüfungsvorbereitung deckt die prüfungsrelevanten Themen aus den Bereichen Spedition und Logistik sowie KSK </w:t>
      </w:r>
      <w:r w:rsidR="000C0AB0">
        <w:t xml:space="preserve">und WISO </w:t>
      </w:r>
      <w:r w:rsidR="003D0858">
        <w:t>ab. Original-Prüfungsaufgaben früherer IHK-Abschlussprüfungen werden zur Vorbereitung herangezogen</w:t>
      </w:r>
      <w:r w:rsidR="000C0AB0">
        <w:t xml:space="preserve"> und sollten </w:t>
      </w:r>
      <w:r w:rsidR="007E6169">
        <w:t>nach den Vorgaben der Kursleitung</w:t>
      </w:r>
      <w:r w:rsidR="000C0AB0">
        <w:t xml:space="preserve"> </w:t>
      </w:r>
      <w:r w:rsidR="0037724B">
        <w:t>bearbeitet werden</w:t>
      </w:r>
      <w:r w:rsidR="003D0858">
        <w:t>.</w:t>
      </w:r>
    </w:p>
    <w:tbl>
      <w:tblPr>
        <w:tblStyle w:val="Tabellenraster"/>
        <w:tblpPr w:leftFromText="141" w:rightFromText="141" w:vertAnchor="text" w:horzAnchor="margin" w:tblpY="123"/>
        <w:tblW w:w="9067" w:type="dxa"/>
        <w:tblLook w:val="04A0" w:firstRow="1" w:lastRow="0" w:firstColumn="1" w:lastColumn="0" w:noHBand="0" w:noVBand="1"/>
      </w:tblPr>
      <w:tblGrid>
        <w:gridCol w:w="1787"/>
        <w:gridCol w:w="1577"/>
        <w:gridCol w:w="3294"/>
        <w:gridCol w:w="2409"/>
      </w:tblGrid>
      <w:tr w:rsidR="0047311E" w14:paraId="099F0576" w14:textId="77777777" w:rsidTr="005F0D44">
        <w:tc>
          <w:tcPr>
            <w:tcW w:w="1787" w:type="dxa"/>
          </w:tcPr>
          <w:p w14:paraId="4659835E" w14:textId="77777777" w:rsidR="0047311E" w:rsidRDefault="0047311E" w:rsidP="0047311E">
            <w:bookmarkStart w:id="0" w:name="_Hlk109052366"/>
            <w:r>
              <w:t>Kurs</w:t>
            </w:r>
          </w:p>
        </w:tc>
        <w:tc>
          <w:tcPr>
            <w:tcW w:w="1577" w:type="dxa"/>
          </w:tcPr>
          <w:p w14:paraId="73118DBA" w14:textId="77777777" w:rsidR="0047311E" w:rsidRDefault="0047311E" w:rsidP="0047311E">
            <w:r>
              <w:t>Zielgruppe</w:t>
            </w:r>
          </w:p>
        </w:tc>
        <w:tc>
          <w:tcPr>
            <w:tcW w:w="3294" w:type="dxa"/>
          </w:tcPr>
          <w:p w14:paraId="03771DF2" w14:textId="77777777" w:rsidR="0047311E" w:rsidRDefault="0047311E" w:rsidP="0047311E">
            <w:r>
              <w:t>Wochentag</w:t>
            </w:r>
          </w:p>
        </w:tc>
        <w:tc>
          <w:tcPr>
            <w:tcW w:w="2409" w:type="dxa"/>
          </w:tcPr>
          <w:p w14:paraId="0BC48CAE" w14:textId="77777777" w:rsidR="0047311E" w:rsidRDefault="0047311E" w:rsidP="0047311E">
            <w:r>
              <w:t>Zeit</w:t>
            </w:r>
          </w:p>
        </w:tc>
      </w:tr>
      <w:tr w:rsidR="0047311E" w14:paraId="7B3B1A28" w14:textId="77777777" w:rsidTr="005F0D44">
        <w:tc>
          <w:tcPr>
            <w:tcW w:w="1787" w:type="dxa"/>
          </w:tcPr>
          <w:p w14:paraId="34A13ECF" w14:textId="77777777" w:rsidR="0047311E" w:rsidRDefault="0047311E" w:rsidP="0047311E">
            <w:r>
              <w:t>Nach dem Unterricht</w:t>
            </w:r>
          </w:p>
        </w:tc>
        <w:tc>
          <w:tcPr>
            <w:tcW w:w="1577" w:type="dxa"/>
          </w:tcPr>
          <w:p w14:paraId="28F354DB" w14:textId="77777777" w:rsidR="0047311E" w:rsidRDefault="0047311E" w:rsidP="0047311E">
            <w:r>
              <w:t>KSP11A/B/C</w:t>
            </w:r>
          </w:p>
        </w:tc>
        <w:tc>
          <w:tcPr>
            <w:tcW w:w="3294" w:type="dxa"/>
          </w:tcPr>
          <w:p w14:paraId="489551B7" w14:textId="00802450" w:rsidR="0047311E" w:rsidRDefault="0047311E" w:rsidP="0047311E">
            <w:r>
              <w:t>Donnerstag</w:t>
            </w:r>
            <w:r w:rsidR="00343AA3">
              <w:t>, ab 15.09.2022</w:t>
            </w:r>
          </w:p>
          <w:p w14:paraId="1A0B1E3E" w14:textId="5056C9AC" w:rsidR="00055CBE" w:rsidRDefault="00055CBE" w:rsidP="0047311E">
            <w:r>
              <w:t>(14-tägig)</w:t>
            </w:r>
          </w:p>
        </w:tc>
        <w:tc>
          <w:tcPr>
            <w:tcW w:w="2409" w:type="dxa"/>
          </w:tcPr>
          <w:p w14:paraId="3793EB58" w14:textId="77777777" w:rsidR="0047311E" w:rsidRDefault="0047311E" w:rsidP="0047311E">
            <w:r>
              <w:t>14:20 Uhr – 15:50 Uhr</w:t>
            </w:r>
          </w:p>
        </w:tc>
      </w:tr>
      <w:tr w:rsidR="0047311E" w14:paraId="4F3ECF59" w14:textId="77777777" w:rsidTr="005F0D44">
        <w:tc>
          <w:tcPr>
            <w:tcW w:w="1787" w:type="dxa"/>
          </w:tcPr>
          <w:p w14:paraId="25676379" w14:textId="77777777" w:rsidR="0047311E" w:rsidRDefault="0047311E" w:rsidP="0047311E">
            <w:r>
              <w:t>Nach dem Unterricht</w:t>
            </w:r>
          </w:p>
        </w:tc>
        <w:tc>
          <w:tcPr>
            <w:tcW w:w="1577" w:type="dxa"/>
          </w:tcPr>
          <w:p w14:paraId="0A5FE503" w14:textId="77777777" w:rsidR="0047311E" w:rsidRDefault="0047311E" w:rsidP="0047311E">
            <w:r>
              <w:t>KSP12V</w:t>
            </w:r>
          </w:p>
        </w:tc>
        <w:tc>
          <w:tcPr>
            <w:tcW w:w="3294" w:type="dxa"/>
          </w:tcPr>
          <w:p w14:paraId="1BE16594" w14:textId="299A0400" w:rsidR="0047311E" w:rsidRDefault="0047311E" w:rsidP="0047311E">
            <w:r>
              <w:t>Donnerstag</w:t>
            </w:r>
            <w:r w:rsidR="00343AA3">
              <w:t>, ab 15.09.2022</w:t>
            </w:r>
          </w:p>
        </w:tc>
        <w:tc>
          <w:tcPr>
            <w:tcW w:w="2409" w:type="dxa"/>
          </w:tcPr>
          <w:p w14:paraId="3102AF2A" w14:textId="77777777" w:rsidR="0047311E" w:rsidRDefault="0047311E" w:rsidP="0047311E">
            <w:r>
              <w:t>16:00 Uhr – 16:45 Uhr</w:t>
            </w:r>
          </w:p>
        </w:tc>
      </w:tr>
      <w:tr w:rsidR="0047311E" w14:paraId="680F4659" w14:textId="77777777" w:rsidTr="005F0D44">
        <w:tc>
          <w:tcPr>
            <w:tcW w:w="1787" w:type="dxa"/>
          </w:tcPr>
          <w:p w14:paraId="37A57514" w14:textId="77777777" w:rsidR="0047311E" w:rsidRDefault="0047311E" w:rsidP="0047311E">
            <w:r>
              <w:t>Ferienkurs (Herbstferien)</w:t>
            </w:r>
          </w:p>
        </w:tc>
        <w:tc>
          <w:tcPr>
            <w:tcW w:w="1577" w:type="dxa"/>
          </w:tcPr>
          <w:p w14:paraId="618961BF" w14:textId="77777777" w:rsidR="0047311E" w:rsidRDefault="0047311E" w:rsidP="0047311E">
            <w:r>
              <w:t>Alle, insbesondere KSP12V</w:t>
            </w:r>
          </w:p>
        </w:tc>
        <w:tc>
          <w:tcPr>
            <w:tcW w:w="3294" w:type="dxa"/>
          </w:tcPr>
          <w:p w14:paraId="6E77C249" w14:textId="77777777" w:rsidR="0047311E" w:rsidRDefault="0047311E" w:rsidP="0047311E">
            <w:r>
              <w:t>Mo, 31.10.2022</w:t>
            </w:r>
          </w:p>
          <w:p w14:paraId="03656BED" w14:textId="77777777" w:rsidR="0047311E" w:rsidRDefault="0047311E" w:rsidP="0047311E">
            <w:r>
              <w:t>Mi – Fr 02.2022 – 04.11.2022</w:t>
            </w:r>
          </w:p>
        </w:tc>
        <w:tc>
          <w:tcPr>
            <w:tcW w:w="2409" w:type="dxa"/>
          </w:tcPr>
          <w:p w14:paraId="64EA0AE2" w14:textId="77777777" w:rsidR="0047311E" w:rsidRDefault="0047311E" w:rsidP="0047311E">
            <w:r>
              <w:t>08:00 Uhr – 13:00 Uhr</w:t>
            </w:r>
          </w:p>
        </w:tc>
      </w:tr>
      <w:tr w:rsidR="0047311E" w14:paraId="0C154492" w14:textId="77777777" w:rsidTr="005F0D44">
        <w:tc>
          <w:tcPr>
            <w:tcW w:w="1787" w:type="dxa"/>
          </w:tcPr>
          <w:p w14:paraId="2D0AA4D8" w14:textId="77777777" w:rsidR="0047311E" w:rsidRDefault="0047311E" w:rsidP="0047311E">
            <w:r>
              <w:t xml:space="preserve">Ferienkurs </w:t>
            </w:r>
          </w:p>
          <w:p w14:paraId="0C62BB27" w14:textId="77777777" w:rsidR="0047311E" w:rsidRDefault="0047311E" w:rsidP="0047311E">
            <w:r>
              <w:t>(Faschingsferien)</w:t>
            </w:r>
          </w:p>
        </w:tc>
        <w:tc>
          <w:tcPr>
            <w:tcW w:w="1577" w:type="dxa"/>
          </w:tcPr>
          <w:p w14:paraId="42B281FD" w14:textId="77777777" w:rsidR="0047311E" w:rsidRDefault="0047311E" w:rsidP="0047311E">
            <w:r>
              <w:t>Alle</w:t>
            </w:r>
          </w:p>
        </w:tc>
        <w:tc>
          <w:tcPr>
            <w:tcW w:w="3294" w:type="dxa"/>
          </w:tcPr>
          <w:p w14:paraId="553190F0" w14:textId="77777777" w:rsidR="0047311E" w:rsidRDefault="0047311E" w:rsidP="0047311E">
            <w:r>
              <w:t>Mo – Fr 20.02.2023 – 24.02.2022</w:t>
            </w:r>
          </w:p>
        </w:tc>
        <w:tc>
          <w:tcPr>
            <w:tcW w:w="2409" w:type="dxa"/>
          </w:tcPr>
          <w:p w14:paraId="699232B5" w14:textId="77777777" w:rsidR="0047311E" w:rsidRDefault="0047311E" w:rsidP="0047311E">
            <w:r>
              <w:t>08:00 Uhr – 13:00 Uhr</w:t>
            </w:r>
          </w:p>
        </w:tc>
      </w:tr>
      <w:tr w:rsidR="0047311E" w14:paraId="1F6D6908" w14:textId="77777777" w:rsidTr="005F0D44">
        <w:tc>
          <w:tcPr>
            <w:tcW w:w="1787" w:type="dxa"/>
          </w:tcPr>
          <w:p w14:paraId="26F44897" w14:textId="77777777" w:rsidR="0047311E" w:rsidRDefault="0047311E" w:rsidP="0047311E">
            <w:r>
              <w:t xml:space="preserve">Ferienkurs </w:t>
            </w:r>
          </w:p>
          <w:p w14:paraId="0491A180" w14:textId="77777777" w:rsidR="0047311E" w:rsidRDefault="0047311E" w:rsidP="0047311E">
            <w:r>
              <w:t>(Osterferien)</w:t>
            </w:r>
          </w:p>
        </w:tc>
        <w:tc>
          <w:tcPr>
            <w:tcW w:w="1577" w:type="dxa"/>
          </w:tcPr>
          <w:p w14:paraId="61ED5A67" w14:textId="77777777" w:rsidR="0047311E" w:rsidRDefault="0047311E" w:rsidP="0047311E">
            <w:r>
              <w:t>Alle</w:t>
            </w:r>
          </w:p>
        </w:tc>
        <w:tc>
          <w:tcPr>
            <w:tcW w:w="3294" w:type="dxa"/>
          </w:tcPr>
          <w:p w14:paraId="701175D4" w14:textId="0A786BD4" w:rsidR="0047311E" w:rsidRPr="00D9611E" w:rsidRDefault="00343AA3" w:rsidP="0047311E">
            <w:pPr>
              <w:rPr>
                <w:lang w:val="en-GB"/>
              </w:rPr>
            </w:pPr>
            <w:r w:rsidRPr="00D9611E">
              <w:rPr>
                <w:lang w:val="en-GB"/>
              </w:rPr>
              <w:t xml:space="preserve">Mo </w:t>
            </w:r>
            <w:r w:rsidR="0047311E" w:rsidRPr="00D9611E">
              <w:rPr>
                <w:lang w:val="en-GB"/>
              </w:rPr>
              <w:t xml:space="preserve">03.04.2023 – </w:t>
            </w:r>
            <w:r w:rsidRPr="00D9611E">
              <w:rPr>
                <w:lang w:val="en-GB"/>
              </w:rPr>
              <w:t xml:space="preserve">Do </w:t>
            </w:r>
            <w:r w:rsidR="0047311E" w:rsidRPr="00D9611E">
              <w:rPr>
                <w:lang w:val="en-GB"/>
              </w:rPr>
              <w:t xml:space="preserve">06.04.2023 und </w:t>
            </w:r>
            <w:r w:rsidRPr="00D9611E">
              <w:rPr>
                <w:lang w:val="en-GB"/>
              </w:rPr>
              <w:t xml:space="preserve">Di </w:t>
            </w:r>
            <w:r w:rsidR="0047311E" w:rsidRPr="00D9611E">
              <w:rPr>
                <w:lang w:val="en-GB"/>
              </w:rPr>
              <w:t xml:space="preserve">11.04.2023 – </w:t>
            </w:r>
            <w:r w:rsidRPr="00D9611E">
              <w:rPr>
                <w:lang w:val="en-GB"/>
              </w:rPr>
              <w:t xml:space="preserve">Fr </w:t>
            </w:r>
            <w:r w:rsidR="0047311E" w:rsidRPr="00D9611E">
              <w:rPr>
                <w:lang w:val="en-GB"/>
              </w:rPr>
              <w:t>14.04.2023</w:t>
            </w:r>
          </w:p>
        </w:tc>
        <w:tc>
          <w:tcPr>
            <w:tcW w:w="2409" w:type="dxa"/>
          </w:tcPr>
          <w:p w14:paraId="68E24A1D" w14:textId="77777777" w:rsidR="0047311E" w:rsidRDefault="0047311E" w:rsidP="0047311E">
            <w:r>
              <w:t>08:00 Uhr – 13:00 Uhr</w:t>
            </w:r>
          </w:p>
        </w:tc>
      </w:tr>
    </w:tbl>
    <w:bookmarkEnd w:id="0"/>
    <w:p w14:paraId="1F10CF10" w14:textId="3CBAF7D6" w:rsidR="00AC6B09" w:rsidRDefault="00AC6B09">
      <w:r>
        <w:lastRenderedPageBreak/>
        <w:t>Das Vorbereitungsprogramm ruht auf zwei Säulen. Es gibt „</w:t>
      </w:r>
      <w:proofErr w:type="spellStart"/>
      <w:r>
        <w:t>Spaced</w:t>
      </w:r>
      <w:proofErr w:type="spellEnd"/>
      <w:r>
        <w:t xml:space="preserve"> Repetition“ nach dem regulären Unterricht an der </w:t>
      </w:r>
      <w:proofErr w:type="spellStart"/>
      <w:r>
        <w:t>bsnu</w:t>
      </w:r>
      <w:proofErr w:type="spellEnd"/>
      <w:r>
        <w:t xml:space="preserve">. </w:t>
      </w:r>
      <w:r w:rsidR="00C344FA">
        <w:t>Zielgruppe sind Auszubildende aus den Klassen KSP11A/B/C jeweils am Donnerstagnachmittag (zweiter Schultag) von 14:20 Uhr bis 15:50 Uhr. Anschließend finde</w:t>
      </w:r>
      <w:r w:rsidR="00642562">
        <w:t>n</w:t>
      </w:r>
      <w:r w:rsidR="00C344FA">
        <w:t xml:space="preserve"> Auszubildende, insbesondere aus der KSP12V, von 16:00 Uhr bis 16:45 Uhr </w:t>
      </w:r>
      <w:r w:rsidR="00642562">
        <w:t>eine Möglichkeit der gezielten Wiederholung und Prüfungsvorbereitung</w:t>
      </w:r>
      <w:r w:rsidR="008F3265">
        <w:t xml:space="preserve">. Die zweite Säule bilden die Prüfungsvorbereitungskurse in den Schulferien. </w:t>
      </w:r>
    </w:p>
    <w:p w14:paraId="3574C0F8" w14:textId="7D84D12A" w:rsidR="003A0548" w:rsidRDefault="005F0D44">
      <w:r>
        <w:t>Mit freundlichen Grüßen</w:t>
      </w:r>
    </w:p>
    <w:p w14:paraId="38E32810" w14:textId="77777777" w:rsidR="00E9732C" w:rsidRDefault="00E9732C"/>
    <w:p w14:paraId="788B3017" w14:textId="2B0A5851" w:rsidR="00386117" w:rsidRDefault="00055CBE" w:rsidP="00BD1DD4">
      <w:pPr>
        <w:pStyle w:val="KeinLeerraum"/>
      </w:pPr>
      <w:r>
        <w:t>Klaus Weiher</w:t>
      </w:r>
      <w:r>
        <w:tab/>
      </w:r>
      <w:r>
        <w:tab/>
      </w:r>
      <w:r>
        <w:tab/>
      </w:r>
      <w:r>
        <w:tab/>
      </w:r>
      <w:r>
        <w:tab/>
      </w:r>
      <w:r>
        <w:tab/>
      </w:r>
      <w:r>
        <w:tab/>
      </w:r>
      <w:r>
        <w:tab/>
      </w:r>
      <w:r w:rsidR="00D9611E">
        <w:tab/>
      </w:r>
      <w:r>
        <w:t>Albrecht Hofmann</w:t>
      </w:r>
    </w:p>
    <w:p w14:paraId="004FD373" w14:textId="07599CFD" w:rsidR="00055CBE" w:rsidRDefault="00055CBE" w:rsidP="00BD1DD4">
      <w:pPr>
        <w:pStyle w:val="KeinLeerraum"/>
      </w:pPr>
      <w:r>
        <w:t>Schulleiter</w:t>
      </w:r>
      <w:r>
        <w:tab/>
      </w:r>
      <w:r>
        <w:tab/>
      </w:r>
      <w:r>
        <w:tab/>
      </w:r>
      <w:r>
        <w:tab/>
      </w:r>
      <w:r>
        <w:tab/>
      </w:r>
      <w:r>
        <w:tab/>
      </w:r>
      <w:r>
        <w:tab/>
      </w:r>
      <w:r>
        <w:tab/>
      </w:r>
      <w:r>
        <w:tab/>
        <w:t>Programmleiter</w:t>
      </w:r>
    </w:p>
    <w:p w14:paraId="13E84E1C" w14:textId="77777777" w:rsidR="00055CBE" w:rsidRDefault="00055CBE" w:rsidP="00BD1DD4">
      <w:pPr>
        <w:pStyle w:val="KeinLeerraum"/>
      </w:pPr>
    </w:p>
    <w:p w14:paraId="254BCE2A" w14:textId="3EFE880E" w:rsidR="003D0858" w:rsidRDefault="00DB306F" w:rsidP="006A5B36">
      <w:pPr>
        <w:pBdr>
          <w:bottom w:val="single" w:sz="4" w:space="0" w:color="auto"/>
        </w:pBdr>
      </w:pPr>
      <w:r>
        <w:rPr>
          <w:noProof/>
        </w:rPr>
        <w:drawing>
          <wp:inline distT="0" distB="0" distL="0" distR="0" wp14:anchorId="29984B91" wp14:editId="1D3CADAF">
            <wp:extent cx="167640" cy="167640"/>
            <wp:effectExtent l="0" t="0" r="3810" b="3810"/>
            <wp:docPr id="1" name="Grafik 1" descr="Schneiden Silhouet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Schneiden Silhouette"/>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172959" cy="172959"/>
                    </a:xfrm>
                    <a:prstGeom prst="rect">
                      <a:avLst/>
                    </a:prstGeom>
                  </pic:spPr>
                </pic:pic>
              </a:graphicData>
            </a:graphic>
          </wp:inline>
        </w:drawing>
      </w:r>
    </w:p>
    <w:p w14:paraId="5791E0B3" w14:textId="4549383E" w:rsidR="003D0858" w:rsidRPr="003A0548" w:rsidRDefault="003D0858" w:rsidP="003A0548">
      <w:pPr>
        <w:jc w:val="center"/>
        <w:rPr>
          <w:b/>
          <w:bCs/>
          <w:sz w:val="32"/>
          <w:szCs w:val="32"/>
        </w:rPr>
      </w:pPr>
      <w:r w:rsidRPr="00A341A4">
        <w:rPr>
          <w:b/>
          <w:bCs/>
          <w:sz w:val="32"/>
          <w:szCs w:val="32"/>
        </w:rPr>
        <w:t>Anmeldung zum Prüfungsvorbereitungs</w:t>
      </w:r>
      <w:r w:rsidR="00CF4C0B">
        <w:rPr>
          <w:b/>
          <w:bCs/>
          <w:sz w:val="32"/>
          <w:szCs w:val="32"/>
        </w:rPr>
        <w:t>programm</w:t>
      </w:r>
      <w:r w:rsidRPr="00A341A4">
        <w:rPr>
          <w:b/>
          <w:bCs/>
          <w:sz w:val="32"/>
          <w:szCs w:val="32"/>
        </w:rPr>
        <w:t xml:space="preserve"> Spedition</w:t>
      </w:r>
    </w:p>
    <w:p w14:paraId="75737DFC" w14:textId="63F7C009" w:rsidR="004E2CE5" w:rsidRPr="005B6441" w:rsidRDefault="004E2CE5" w:rsidP="003D0858">
      <w:pPr>
        <w:rPr>
          <w:sz w:val="28"/>
          <w:szCs w:val="28"/>
        </w:rPr>
      </w:pPr>
      <w:r w:rsidRPr="005B6441">
        <w:rPr>
          <w:sz w:val="28"/>
          <w:szCs w:val="28"/>
        </w:rPr>
        <w:t>Name:</w:t>
      </w:r>
      <w:r w:rsidRPr="005B6441">
        <w:rPr>
          <w:sz w:val="28"/>
          <w:szCs w:val="28"/>
        </w:rPr>
        <w:tab/>
      </w:r>
      <w:r>
        <w:tab/>
      </w:r>
      <w:r>
        <w:tab/>
      </w:r>
      <w:r>
        <w:tab/>
      </w:r>
      <w:r>
        <w:tab/>
      </w:r>
      <w:r w:rsidRPr="005B6441">
        <w:rPr>
          <w:sz w:val="28"/>
          <w:szCs w:val="28"/>
        </w:rPr>
        <w:t>Vorname:</w:t>
      </w:r>
      <w:r w:rsidRPr="005B6441">
        <w:rPr>
          <w:sz w:val="24"/>
          <w:szCs w:val="24"/>
        </w:rPr>
        <w:tab/>
      </w:r>
      <w:r>
        <w:tab/>
      </w:r>
      <w:r>
        <w:tab/>
      </w:r>
      <w:r>
        <w:tab/>
      </w:r>
      <w:r w:rsidRPr="005B6441">
        <w:rPr>
          <w:sz w:val="28"/>
          <w:szCs w:val="28"/>
        </w:rPr>
        <w:t>Klasse:</w:t>
      </w:r>
    </w:p>
    <w:p w14:paraId="465AA38C" w14:textId="25DB882F" w:rsidR="004E2CE5" w:rsidRDefault="004E2CE5" w:rsidP="003D0858">
      <w:r>
        <w:t>Ich melde mich für d</w:t>
      </w:r>
      <w:r w:rsidR="00CF4C0B">
        <w:t>as</w:t>
      </w:r>
      <w:r>
        <w:t xml:space="preserve"> Prüfungsvorbereitungs</w:t>
      </w:r>
      <w:r w:rsidR="00CF4C0B">
        <w:t>programm Spedition</w:t>
      </w:r>
      <w:r>
        <w:t xml:space="preserve"> der </w:t>
      </w:r>
      <w:proofErr w:type="spellStart"/>
      <w:r>
        <w:t>bsnu</w:t>
      </w:r>
      <w:proofErr w:type="spellEnd"/>
      <w:r>
        <w:t xml:space="preserve"> </w:t>
      </w:r>
      <w:r w:rsidR="0013292B">
        <w:t xml:space="preserve">an und </w:t>
      </w:r>
      <w:r w:rsidR="00696B28">
        <w:t xml:space="preserve">nehme an folgenden Kursen teil. </w:t>
      </w:r>
    </w:p>
    <w:tbl>
      <w:tblPr>
        <w:tblStyle w:val="Tabellenraster"/>
        <w:tblW w:w="9298" w:type="dxa"/>
        <w:tblLook w:val="04A0" w:firstRow="1" w:lastRow="0" w:firstColumn="1" w:lastColumn="0" w:noHBand="0" w:noVBand="1"/>
      </w:tblPr>
      <w:tblGrid>
        <w:gridCol w:w="1787"/>
        <w:gridCol w:w="1577"/>
        <w:gridCol w:w="3025"/>
        <w:gridCol w:w="2223"/>
        <w:gridCol w:w="686"/>
      </w:tblGrid>
      <w:tr w:rsidR="00D2566E" w14:paraId="38C1B2D2" w14:textId="77777777" w:rsidTr="00C774BB">
        <w:tc>
          <w:tcPr>
            <w:tcW w:w="1787" w:type="dxa"/>
          </w:tcPr>
          <w:p w14:paraId="6BE7E8E0" w14:textId="77777777" w:rsidR="00D2566E" w:rsidRDefault="00D2566E" w:rsidP="00C774BB">
            <w:r>
              <w:t>Kurs</w:t>
            </w:r>
          </w:p>
        </w:tc>
        <w:tc>
          <w:tcPr>
            <w:tcW w:w="1577" w:type="dxa"/>
          </w:tcPr>
          <w:p w14:paraId="3ADDBC5B" w14:textId="77777777" w:rsidR="00D2566E" w:rsidRDefault="00D2566E" w:rsidP="00C774BB">
            <w:r>
              <w:t>Zielgruppe</w:t>
            </w:r>
          </w:p>
        </w:tc>
        <w:tc>
          <w:tcPr>
            <w:tcW w:w="3025" w:type="dxa"/>
          </w:tcPr>
          <w:p w14:paraId="678FC6F3" w14:textId="77777777" w:rsidR="00D2566E" w:rsidRDefault="00D2566E" w:rsidP="00C774BB">
            <w:r>
              <w:t>Wochentag</w:t>
            </w:r>
          </w:p>
        </w:tc>
        <w:tc>
          <w:tcPr>
            <w:tcW w:w="2223" w:type="dxa"/>
          </w:tcPr>
          <w:p w14:paraId="11D03498" w14:textId="77777777" w:rsidR="00D2566E" w:rsidRDefault="00D2566E" w:rsidP="00C774BB">
            <w:r>
              <w:t>Zeit</w:t>
            </w:r>
          </w:p>
        </w:tc>
        <w:tc>
          <w:tcPr>
            <w:tcW w:w="686" w:type="dxa"/>
          </w:tcPr>
          <w:p w14:paraId="7B7E564D" w14:textId="77777777" w:rsidR="00D2566E" w:rsidRPr="008B59FA" w:rsidRDefault="00D2566E" w:rsidP="00C774BB">
            <w:pPr>
              <w:rPr>
                <w:sz w:val="16"/>
                <w:szCs w:val="16"/>
              </w:rPr>
            </w:pPr>
            <w:r w:rsidRPr="008B59FA">
              <w:rPr>
                <w:sz w:val="16"/>
                <w:szCs w:val="16"/>
              </w:rPr>
              <w:t>Bitte ankreuzen</w:t>
            </w:r>
          </w:p>
        </w:tc>
      </w:tr>
      <w:tr w:rsidR="00D2566E" w14:paraId="0456C8BC" w14:textId="77777777" w:rsidTr="00C774BB">
        <w:tc>
          <w:tcPr>
            <w:tcW w:w="1787" w:type="dxa"/>
          </w:tcPr>
          <w:p w14:paraId="79F5FD06" w14:textId="77777777" w:rsidR="00D2566E" w:rsidRDefault="00D2566E" w:rsidP="00C774BB">
            <w:r>
              <w:t>Nach dem Unterricht</w:t>
            </w:r>
          </w:p>
        </w:tc>
        <w:tc>
          <w:tcPr>
            <w:tcW w:w="1577" w:type="dxa"/>
          </w:tcPr>
          <w:p w14:paraId="6CF8CE1B" w14:textId="77777777" w:rsidR="00D2566E" w:rsidRDefault="00D2566E" w:rsidP="00C774BB">
            <w:r>
              <w:t>KSP11A/B/C</w:t>
            </w:r>
          </w:p>
        </w:tc>
        <w:tc>
          <w:tcPr>
            <w:tcW w:w="3025" w:type="dxa"/>
          </w:tcPr>
          <w:p w14:paraId="2DD7C89D" w14:textId="77777777" w:rsidR="00D2566E" w:rsidRDefault="00D2566E" w:rsidP="00C774BB">
            <w:r>
              <w:t>Donnerstag</w:t>
            </w:r>
            <w:r w:rsidR="007C3D5D">
              <w:t>, ab 15.09.2022</w:t>
            </w:r>
          </w:p>
          <w:p w14:paraId="2007D6A0" w14:textId="078FC035" w:rsidR="00DB171C" w:rsidRDefault="00DB171C" w:rsidP="00C774BB">
            <w:r>
              <w:t>(14-tägig)</w:t>
            </w:r>
          </w:p>
        </w:tc>
        <w:tc>
          <w:tcPr>
            <w:tcW w:w="2223" w:type="dxa"/>
          </w:tcPr>
          <w:p w14:paraId="67C1727E" w14:textId="77777777" w:rsidR="00D2566E" w:rsidRDefault="00D2566E" w:rsidP="00C774BB">
            <w:r>
              <w:t>14:20 Uhr – 15:50 Uhr</w:t>
            </w:r>
          </w:p>
        </w:tc>
        <w:tc>
          <w:tcPr>
            <w:tcW w:w="686" w:type="dxa"/>
          </w:tcPr>
          <w:p w14:paraId="035238B9" w14:textId="77777777" w:rsidR="00D2566E" w:rsidRDefault="00D2566E" w:rsidP="00C774BB"/>
        </w:tc>
      </w:tr>
      <w:tr w:rsidR="00D2566E" w14:paraId="5CBA761E" w14:textId="77777777" w:rsidTr="00C774BB">
        <w:tc>
          <w:tcPr>
            <w:tcW w:w="1787" w:type="dxa"/>
          </w:tcPr>
          <w:p w14:paraId="105F7845" w14:textId="77777777" w:rsidR="00D2566E" w:rsidRDefault="00D2566E" w:rsidP="00C774BB">
            <w:r>
              <w:t>Nach dem Unterricht</w:t>
            </w:r>
          </w:p>
        </w:tc>
        <w:tc>
          <w:tcPr>
            <w:tcW w:w="1577" w:type="dxa"/>
          </w:tcPr>
          <w:p w14:paraId="39959A5E" w14:textId="77777777" w:rsidR="00D2566E" w:rsidRDefault="00D2566E" w:rsidP="00C774BB">
            <w:r>
              <w:t>KSP12V</w:t>
            </w:r>
          </w:p>
        </w:tc>
        <w:tc>
          <w:tcPr>
            <w:tcW w:w="3025" w:type="dxa"/>
          </w:tcPr>
          <w:p w14:paraId="7148F148" w14:textId="77777777" w:rsidR="00D2566E" w:rsidRDefault="00D2566E" w:rsidP="00C774BB">
            <w:r>
              <w:t>Donnerstag</w:t>
            </w:r>
            <w:r w:rsidR="007C3D5D">
              <w:t>, ab 15.09.2022</w:t>
            </w:r>
          </w:p>
          <w:p w14:paraId="3B4FD24A" w14:textId="318C75D8" w:rsidR="00DB171C" w:rsidRDefault="00DB171C" w:rsidP="00C774BB"/>
        </w:tc>
        <w:tc>
          <w:tcPr>
            <w:tcW w:w="2223" w:type="dxa"/>
          </w:tcPr>
          <w:p w14:paraId="004343A4" w14:textId="77777777" w:rsidR="00D2566E" w:rsidRDefault="00D2566E" w:rsidP="00C774BB">
            <w:r>
              <w:t>16:00 Uhr – 16:45 Uhr</w:t>
            </w:r>
          </w:p>
        </w:tc>
        <w:tc>
          <w:tcPr>
            <w:tcW w:w="686" w:type="dxa"/>
          </w:tcPr>
          <w:p w14:paraId="2F86AD7E" w14:textId="77777777" w:rsidR="00D2566E" w:rsidRDefault="00D2566E" w:rsidP="00C774BB"/>
        </w:tc>
      </w:tr>
      <w:tr w:rsidR="00D2566E" w14:paraId="038391DA" w14:textId="77777777" w:rsidTr="00C774BB">
        <w:tc>
          <w:tcPr>
            <w:tcW w:w="1787" w:type="dxa"/>
          </w:tcPr>
          <w:p w14:paraId="78523FBA" w14:textId="77777777" w:rsidR="00D2566E" w:rsidRDefault="00D2566E" w:rsidP="00C774BB">
            <w:r>
              <w:t>Ferienkurs (Herbstferien)</w:t>
            </w:r>
          </w:p>
        </w:tc>
        <w:tc>
          <w:tcPr>
            <w:tcW w:w="1577" w:type="dxa"/>
          </w:tcPr>
          <w:p w14:paraId="0663B2D1" w14:textId="77777777" w:rsidR="00D2566E" w:rsidRDefault="00D2566E" w:rsidP="00C774BB">
            <w:r>
              <w:t>Alle, insbesondere KSP12V</w:t>
            </w:r>
          </w:p>
        </w:tc>
        <w:tc>
          <w:tcPr>
            <w:tcW w:w="3025" w:type="dxa"/>
          </w:tcPr>
          <w:p w14:paraId="39CFB34C" w14:textId="77777777" w:rsidR="00D2566E" w:rsidRDefault="00D2566E" w:rsidP="00C774BB">
            <w:r>
              <w:t>Mo, 31.10.2022</w:t>
            </w:r>
          </w:p>
          <w:p w14:paraId="701E4D5D" w14:textId="77777777" w:rsidR="00D2566E" w:rsidRDefault="00D2566E" w:rsidP="00C774BB">
            <w:r>
              <w:t>Mi – Fr 02.2022 – 04.11.2022</w:t>
            </w:r>
          </w:p>
        </w:tc>
        <w:tc>
          <w:tcPr>
            <w:tcW w:w="2223" w:type="dxa"/>
          </w:tcPr>
          <w:p w14:paraId="558AD20F" w14:textId="77777777" w:rsidR="00D2566E" w:rsidRDefault="00D2566E" w:rsidP="00C774BB">
            <w:r>
              <w:t>08:00 Uhr – 13:00 Uhr</w:t>
            </w:r>
          </w:p>
        </w:tc>
        <w:tc>
          <w:tcPr>
            <w:tcW w:w="686" w:type="dxa"/>
          </w:tcPr>
          <w:p w14:paraId="49A96B3B" w14:textId="77777777" w:rsidR="00D2566E" w:rsidRDefault="00D2566E" w:rsidP="00C774BB"/>
        </w:tc>
      </w:tr>
      <w:tr w:rsidR="00D2566E" w14:paraId="3E89CC89" w14:textId="77777777" w:rsidTr="00C774BB">
        <w:tc>
          <w:tcPr>
            <w:tcW w:w="1787" w:type="dxa"/>
          </w:tcPr>
          <w:p w14:paraId="697EFC62" w14:textId="77777777" w:rsidR="00D2566E" w:rsidRDefault="00D2566E" w:rsidP="00C774BB">
            <w:r>
              <w:t xml:space="preserve">Ferienkurs </w:t>
            </w:r>
          </w:p>
          <w:p w14:paraId="47A5318A" w14:textId="77777777" w:rsidR="00D2566E" w:rsidRDefault="00D2566E" w:rsidP="00C774BB">
            <w:r>
              <w:t>(Faschingsferien)</w:t>
            </w:r>
          </w:p>
        </w:tc>
        <w:tc>
          <w:tcPr>
            <w:tcW w:w="1577" w:type="dxa"/>
          </w:tcPr>
          <w:p w14:paraId="276A513A" w14:textId="77777777" w:rsidR="00D2566E" w:rsidRDefault="00D2566E" w:rsidP="00C774BB">
            <w:r>
              <w:t>Alle</w:t>
            </w:r>
          </w:p>
        </w:tc>
        <w:tc>
          <w:tcPr>
            <w:tcW w:w="3025" w:type="dxa"/>
          </w:tcPr>
          <w:p w14:paraId="34BAEC99" w14:textId="77777777" w:rsidR="00D2566E" w:rsidRDefault="00D2566E" w:rsidP="00C774BB">
            <w:r>
              <w:t>Mo – Fr 20.02.2023 – 24.02.2022</w:t>
            </w:r>
          </w:p>
        </w:tc>
        <w:tc>
          <w:tcPr>
            <w:tcW w:w="2223" w:type="dxa"/>
          </w:tcPr>
          <w:p w14:paraId="02136AD9" w14:textId="77777777" w:rsidR="00D2566E" w:rsidRDefault="00D2566E" w:rsidP="00C774BB">
            <w:r>
              <w:t>08:00 Uhr – 13:00 Uhr</w:t>
            </w:r>
          </w:p>
        </w:tc>
        <w:tc>
          <w:tcPr>
            <w:tcW w:w="686" w:type="dxa"/>
          </w:tcPr>
          <w:p w14:paraId="3DF6C253" w14:textId="77777777" w:rsidR="00D2566E" w:rsidRDefault="00D2566E" w:rsidP="00C774BB"/>
        </w:tc>
      </w:tr>
      <w:tr w:rsidR="00D2566E" w14:paraId="4926E2E2" w14:textId="77777777" w:rsidTr="00C774BB">
        <w:tc>
          <w:tcPr>
            <w:tcW w:w="1787" w:type="dxa"/>
          </w:tcPr>
          <w:p w14:paraId="47788134" w14:textId="77777777" w:rsidR="00D2566E" w:rsidRDefault="00D2566E" w:rsidP="00C774BB">
            <w:r>
              <w:t xml:space="preserve">Ferienkurs </w:t>
            </w:r>
          </w:p>
          <w:p w14:paraId="75019522" w14:textId="77777777" w:rsidR="00D2566E" w:rsidRDefault="00D2566E" w:rsidP="00C774BB">
            <w:r>
              <w:t>(Osterferien)</w:t>
            </w:r>
          </w:p>
        </w:tc>
        <w:tc>
          <w:tcPr>
            <w:tcW w:w="1577" w:type="dxa"/>
          </w:tcPr>
          <w:p w14:paraId="58C3331C" w14:textId="77777777" w:rsidR="00D2566E" w:rsidRDefault="00D2566E" w:rsidP="00C774BB">
            <w:r>
              <w:t>Alle</w:t>
            </w:r>
          </w:p>
        </w:tc>
        <w:tc>
          <w:tcPr>
            <w:tcW w:w="3025" w:type="dxa"/>
          </w:tcPr>
          <w:p w14:paraId="538C9974" w14:textId="77777777" w:rsidR="00D2566E" w:rsidRDefault="00D2566E" w:rsidP="00C774BB">
            <w:r>
              <w:t>Mo – Do, Di – Fr</w:t>
            </w:r>
          </w:p>
          <w:p w14:paraId="53E7E0A4" w14:textId="77777777" w:rsidR="00D2566E" w:rsidRDefault="00D2566E" w:rsidP="00C774BB">
            <w:r w:rsidRPr="00922F18">
              <w:t>03.04.2023 – 06.04.2023 und 11.04.2023 – 14.04.2023</w:t>
            </w:r>
          </w:p>
        </w:tc>
        <w:tc>
          <w:tcPr>
            <w:tcW w:w="2223" w:type="dxa"/>
          </w:tcPr>
          <w:p w14:paraId="01A1C3D5" w14:textId="77777777" w:rsidR="00D2566E" w:rsidRDefault="00D2566E" w:rsidP="00C774BB">
            <w:r>
              <w:t>08:00 Uhr – 13:00 Uhr</w:t>
            </w:r>
          </w:p>
        </w:tc>
        <w:tc>
          <w:tcPr>
            <w:tcW w:w="686" w:type="dxa"/>
          </w:tcPr>
          <w:p w14:paraId="35E26419" w14:textId="77777777" w:rsidR="00D2566E" w:rsidRDefault="00D2566E" w:rsidP="00C774BB"/>
        </w:tc>
      </w:tr>
    </w:tbl>
    <w:p w14:paraId="5F8D0ECB" w14:textId="30CD548C" w:rsidR="00A51107" w:rsidRDefault="00A51107" w:rsidP="003D0858"/>
    <w:p w14:paraId="5031478A" w14:textId="77777777" w:rsidR="00DB171C" w:rsidRDefault="00DB171C" w:rsidP="003D0858"/>
    <w:p w14:paraId="428CCB21" w14:textId="686028A0" w:rsidR="004E2CE5" w:rsidRDefault="004E2CE5" w:rsidP="00642562">
      <w:pPr>
        <w:pStyle w:val="KeinLeerraum"/>
      </w:pPr>
      <w:r>
        <w:t>……………………………………………………………………....</w:t>
      </w:r>
    </w:p>
    <w:p w14:paraId="7C31BE2A" w14:textId="46A46DF2" w:rsidR="004E2CE5" w:rsidRDefault="004E2CE5" w:rsidP="00642562">
      <w:pPr>
        <w:pStyle w:val="KeinLeerraum"/>
      </w:pPr>
      <w:r>
        <w:t>(Unterschrift Auszubildende/Auszubildender)</w:t>
      </w:r>
    </w:p>
    <w:p w14:paraId="2D1AC3B8" w14:textId="77777777" w:rsidR="00642562" w:rsidRDefault="00642562" w:rsidP="00642562">
      <w:pPr>
        <w:pStyle w:val="KeinLeerraum"/>
      </w:pPr>
    </w:p>
    <w:p w14:paraId="57DB5B69" w14:textId="5FC750C3" w:rsidR="007E6169" w:rsidRDefault="004E2CE5" w:rsidP="00ED3299">
      <w:pPr>
        <w:pStyle w:val="KeinLeerraum"/>
      </w:pPr>
      <w:r>
        <w:t>Wir stimmen zu, dass unsere o. g. Auszubildende/unser o. g. Auszubildende</w:t>
      </w:r>
      <w:r w:rsidR="00A341A4">
        <w:t>r</w:t>
      </w:r>
      <w:r>
        <w:t xml:space="preserve"> a</w:t>
      </w:r>
      <w:r w:rsidR="00A341A4">
        <w:t>m</w:t>
      </w:r>
      <w:r>
        <w:t xml:space="preserve"> </w:t>
      </w:r>
      <w:proofErr w:type="spellStart"/>
      <w:r>
        <w:t>Prüfungsvorbereitungs</w:t>
      </w:r>
      <w:r w:rsidR="00696B28">
        <w:t>grogramm</w:t>
      </w:r>
      <w:proofErr w:type="spellEnd"/>
      <w:r>
        <w:t xml:space="preserve"> Spedition </w:t>
      </w:r>
      <w:r w:rsidR="00696B28">
        <w:t xml:space="preserve">der </w:t>
      </w:r>
      <w:proofErr w:type="spellStart"/>
      <w:r w:rsidR="00696B28">
        <w:t>bsnu</w:t>
      </w:r>
      <w:proofErr w:type="spellEnd"/>
      <w:r w:rsidR="00696B28">
        <w:t xml:space="preserve"> </w:t>
      </w:r>
      <w:r>
        <w:t>teilnimmt.</w:t>
      </w:r>
    </w:p>
    <w:p w14:paraId="7C7223E0" w14:textId="77777777" w:rsidR="00ED3299" w:rsidRDefault="00ED3299" w:rsidP="00ED3299">
      <w:pPr>
        <w:pStyle w:val="KeinLeerraum"/>
      </w:pPr>
    </w:p>
    <w:p w14:paraId="67069F58" w14:textId="545853C2" w:rsidR="007E6169" w:rsidRDefault="007E6169" w:rsidP="00ED3299">
      <w:pPr>
        <w:pStyle w:val="KeinLeerraum"/>
      </w:pPr>
      <w:r>
        <w:t>Ausbildungsverantwortliche/r</w:t>
      </w:r>
    </w:p>
    <w:p w14:paraId="5CE95016" w14:textId="3CB5095C" w:rsidR="00642562" w:rsidRDefault="00642562" w:rsidP="00ED3299">
      <w:pPr>
        <w:pStyle w:val="KeinLeerraum"/>
      </w:pPr>
      <w:r>
        <w:t xml:space="preserve">Vorname </w:t>
      </w:r>
      <w:r w:rsidR="007E6169">
        <w:t>Name:</w:t>
      </w:r>
      <w:r w:rsidR="007E6169">
        <w:tab/>
      </w:r>
      <w:r w:rsidR="007E6169">
        <w:tab/>
      </w:r>
      <w:r w:rsidR="007E6169">
        <w:tab/>
      </w:r>
      <w:r w:rsidR="007E6169">
        <w:tab/>
        <w:t>E-Mail:</w:t>
      </w:r>
      <w:r w:rsidR="007E6169">
        <w:tab/>
      </w:r>
      <w:r w:rsidR="007E6169">
        <w:tab/>
      </w:r>
      <w:r w:rsidR="007E6169">
        <w:tab/>
      </w:r>
      <w:r w:rsidR="007E6169">
        <w:tab/>
      </w:r>
      <w:r w:rsidR="007E6169">
        <w:tab/>
        <w:t>Tel.:</w:t>
      </w:r>
    </w:p>
    <w:p w14:paraId="467DF9D7" w14:textId="7DB242F1" w:rsidR="00793482" w:rsidRDefault="00A341A4" w:rsidP="003D0858">
      <w:r>
        <w:tab/>
      </w:r>
      <w:r>
        <w:tab/>
      </w:r>
      <w:r>
        <w:tab/>
      </w:r>
    </w:p>
    <w:p w14:paraId="2BE6CBFD" w14:textId="2CD86B37" w:rsidR="00A341A4" w:rsidRDefault="00A341A4" w:rsidP="00A341A4">
      <w:pPr>
        <w:ind w:left="4956" w:hanging="4950"/>
      </w:pPr>
      <w:r>
        <w:t>(Ort, Datum)</w:t>
      </w:r>
      <w:r>
        <w:tab/>
        <w:t>(Stempel u. Unterschrift des Ausbildungsbetriebs)</w:t>
      </w:r>
    </w:p>
    <w:sectPr w:rsidR="00A341A4" w:rsidSect="00CF0775">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C3A37" w14:textId="77777777" w:rsidR="00DE7491" w:rsidRDefault="00DE7491" w:rsidP="00895872">
      <w:pPr>
        <w:spacing w:after="0" w:line="240" w:lineRule="auto"/>
      </w:pPr>
      <w:r>
        <w:separator/>
      </w:r>
    </w:p>
  </w:endnote>
  <w:endnote w:type="continuationSeparator" w:id="0">
    <w:p w14:paraId="069A67DF" w14:textId="77777777" w:rsidR="00DE7491" w:rsidRDefault="00DE7491" w:rsidP="008958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FF957" w14:textId="77777777" w:rsidR="00895872" w:rsidRDefault="00895872">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E9CA5" w14:textId="77777777" w:rsidR="00895872" w:rsidRDefault="00895872">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22713" w14:textId="77777777" w:rsidR="00895872" w:rsidRDefault="0089587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50EC9" w14:textId="77777777" w:rsidR="00DE7491" w:rsidRDefault="00DE7491" w:rsidP="00895872">
      <w:pPr>
        <w:spacing w:after="0" w:line="240" w:lineRule="auto"/>
      </w:pPr>
      <w:r>
        <w:separator/>
      </w:r>
    </w:p>
  </w:footnote>
  <w:footnote w:type="continuationSeparator" w:id="0">
    <w:p w14:paraId="7D712717" w14:textId="77777777" w:rsidR="00DE7491" w:rsidRDefault="00DE7491" w:rsidP="008958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1276D" w14:textId="77777777" w:rsidR="00895872" w:rsidRDefault="00895872">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E7C11" w14:textId="363F68B5" w:rsidR="00895872" w:rsidRPr="00CF0775" w:rsidRDefault="00895872" w:rsidP="00CF0775">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9E550" w14:textId="1AA7E0B7" w:rsidR="00895872" w:rsidRDefault="005F0D44">
    <w:pPr>
      <w:pStyle w:val="Kopfzeile"/>
    </w:pPr>
    <w:r>
      <w:rPr>
        <w:noProof/>
      </w:rPr>
      <mc:AlternateContent>
        <mc:Choice Requires="wpg">
          <w:drawing>
            <wp:inline distT="0" distB="0" distL="0" distR="0" wp14:anchorId="1B872867" wp14:editId="2F7FB7DE">
              <wp:extent cx="5760720" cy="734836"/>
              <wp:effectExtent l="0" t="0" r="0" b="8255"/>
              <wp:docPr id="3" name="Gruppieren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0720" cy="734836"/>
                        <a:chOff x="0" y="0"/>
                        <a:chExt cx="59534" cy="7594"/>
                      </a:xfrm>
                    </wpg:grpSpPr>
                    <wps:wsp>
                      <wps:cNvPr id="5" name="Rectangle 44"/>
                      <wps:cNvSpPr>
                        <a:spLocks noChangeArrowheads="1"/>
                      </wps:cNvSpPr>
                      <wps:spPr bwMode="auto">
                        <a:xfrm>
                          <a:off x="0" y="0"/>
                          <a:ext cx="25093" cy="20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3ACFE" w14:textId="77777777" w:rsidR="005F0D44" w:rsidRDefault="005F0D44" w:rsidP="005F0D44">
                            <w:r>
                              <w:rPr>
                                <w:rFonts w:ascii="Arial" w:hAnsi="Arial" w:cs="Arial"/>
                                <w:b/>
                                <w:color w:val="0000FF"/>
                              </w:rPr>
                              <w:t>Staatliche Berufsschule Neu</w:t>
                            </w:r>
                          </w:p>
                        </w:txbxContent>
                      </wps:txbx>
                      <wps:bodyPr rot="0" vert="horz" wrap="square" lIns="0" tIns="0" rIns="0" bIns="0" anchor="t" anchorCtr="0" upright="1">
                        <a:noAutofit/>
                      </wps:bodyPr>
                    </wps:wsp>
                    <wps:wsp>
                      <wps:cNvPr id="6" name="Rectangle 45"/>
                      <wps:cNvSpPr>
                        <a:spLocks noChangeArrowheads="1"/>
                      </wps:cNvSpPr>
                      <wps:spPr bwMode="auto">
                        <a:xfrm>
                          <a:off x="18870" y="0"/>
                          <a:ext cx="621" cy="20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F2D1AB" w14:textId="77777777" w:rsidR="005F0D44" w:rsidRDefault="005F0D44" w:rsidP="005F0D44">
                            <w:r>
                              <w:rPr>
                                <w:rFonts w:ascii="Arial" w:hAnsi="Arial" w:cs="Arial"/>
                                <w:b/>
                                <w:color w:val="0000FF"/>
                              </w:rPr>
                              <w:t>-</w:t>
                            </w:r>
                          </w:p>
                        </w:txbxContent>
                      </wps:txbx>
                      <wps:bodyPr rot="0" vert="horz" wrap="square" lIns="0" tIns="0" rIns="0" bIns="0" anchor="t" anchorCtr="0" upright="1">
                        <a:noAutofit/>
                      </wps:bodyPr>
                    </wps:wsp>
                    <wps:wsp>
                      <wps:cNvPr id="7" name="Rectangle 46"/>
                      <wps:cNvSpPr>
                        <a:spLocks noChangeArrowheads="1"/>
                      </wps:cNvSpPr>
                      <wps:spPr bwMode="auto">
                        <a:xfrm>
                          <a:off x="19342" y="0"/>
                          <a:ext cx="3503" cy="20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F23E97" w14:textId="77777777" w:rsidR="005F0D44" w:rsidRDefault="005F0D44" w:rsidP="005F0D44">
                            <w:r>
                              <w:rPr>
                                <w:rFonts w:ascii="Arial" w:hAnsi="Arial" w:cs="Arial"/>
                                <w:b/>
                                <w:color w:val="0000FF"/>
                              </w:rPr>
                              <w:t>Ulm</w:t>
                            </w:r>
                          </w:p>
                        </w:txbxContent>
                      </wps:txbx>
                      <wps:bodyPr rot="0" vert="horz" wrap="square" lIns="0" tIns="0" rIns="0" bIns="0" anchor="t" anchorCtr="0" upright="1">
                        <a:noAutofit/>
                      </wps:bodyPr>
                    </wps:wsp>
                    <wps:wsp>
                      <wps:cNvPr id="8" name="Rectangle 47"/>
                      <wps:cNvSpPr>
                        <a:spLocks noChangeArrowheads="1"/>
                      </wps:cNvSpPr>
                      <wps:spPr bwMode="auto">
                        <a:xfrm>
                          <a:off x="21964" y="0"/>
                          <a:ext cx="518" cy="20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BD6BCA" w14:textId="77777777" w:rsidR="005F0D44" w:rsidRDefault="005F0D44" w:rsidP="005F0D44">
                            <w:r>
                              <w:rPr>
                                <w:rFonts w:ascii="Arial" w:hAnsi="Arial" w:cs="Arial"/>
                                <w:b/>
                                <w:color w:val="0000FF"/>
                              </w:rPr>
                              <w:t xml:space="preserve"> </w:t>
                            </w:r>
                          </w:p>
                        </w:txbxContent>
                      </wps:txbx>
                      <wps:bodyPr rot="0" vert="horz" wrap="square" lIns="0" tIns="0" rIns="0" bIns="0" anchor="t" anchorCtr="0" upright="1">
                        <a:noAutofit/>
                      </wps:bodyPr>
                    </wps:wsp>
                    <wps:wsp>
                      <wps:cNvPr id="9" name="Rectangle 48"/>
                      <wps:cNvSpPr>
                        <a:spLocks noChangeArrowheads="1"/>
                      </wps:cNvSpPr>
                      <wps:spPr bwMode="auto">
                        <a:xfrm>
                          <a:off x="0" y="1602"/>
                          <a:ext cx="33199" cy="18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5CB60A" w14:textId="77777777" w:rsidR="005F0D44" w:rsidRDefault="005F0D44" w:rsidP="005F0D44">
                            <w:r>
                              <w:rPr>
                                <w:rFonts w:ascii="Arial" w:hAnsi="Arial" w:cs="Arial"/>
                                <w:color w:val="0000FF"/>
                                <w:sz w:val="20"/>
                              </w:rPr>
                              <w:t>Staatliche Berufsfachschule für Kinderpflege</w:t>
                            </w:r>
                          </w:p>
                        </w:txbxContent>
                      </wps:txbx>
                      <wps:bodyPr rot="0" vert="horz" wrap="square" lIns="0" tIns="0" rIns="0" bIns="0" anchor="t" anchorCtr="0" upright="1">
                        <a:noAutofit/>
                      </wps:bodyPr>
                    </wps:wsp>
                    <wps:wsp>
                      <wps:cNvPr id="10" name="Rectangle 49"/>
                      <wps:cNvSpPr>
                        <a:spLocks noChangeArrowheads="1"/>
                      </wps:cNvSpPr>
                      <wps:spPr bwMode="auto">
                        <a:xfrm>
                          <a:off x="24996" y="1602"/>
                          <a:ext cx="468" cy="18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BDBA3" w14:textId="77777777" w:rsidR="005F0D44" w:rsidRDefault="005F0D44" w:rsidP="005F0D44">
                            <w:r>
                              <w:rPr>
                                <w:rFonts w:ascii="Arial" w:hAnsi="Arial" w:cs="Arial"/>
                                <w:color w:val="0000FF"/>
                                <w:sz w:val="20"/>
                              </w:rPr>
                              <w:t xml:space="preserve"> </w:t>
                            </w:r>
                          </w:p>
                        </w:txbxContent>
                      </wps:txbx>
                      <wps:bodyPr rot="0" vert="horz" wrap="square" lIns="0" tIns="0" rIns="0" bIns="0" anchor="t" anchorCtr="0" upright="1">
                        <a:noAutofit/>
                      </wps:bodyPr>
                    </wps:wsp>
                    <wps:wsp>
                      <wps:cNvPr id="11" name="Rectangle 50"/>
                      <wps:cNvSpPr>
                        <a:spLocks noChangeArrowheads="1"/>
                      </wps:cNvSpPr>
                      <wps:spPr bwMode="auto">
                        <a:xfrm>
                          <a:off x="0" y="3065"/>
                          <a:ext cx="32916" cy="18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441268" w14:textId="77777777" w:rsidR="005F0D44" w:rsidRDefault="005F0D44" w:rsidP="005F0D44">
                            <w:r>
                              <w:rPr>
                                <w:rFonts w:ascii="Arial" w:hAnsi="Arial" w:cs="Arial"/>
                                <w:color w:val="0000FF"/>
                                <w:sz w:val="20"/>
                              </w:rPr>
                              <w:t>Staatliche Berufsfachschule für Sozialpflege</w:t>
                            </w:r>
                          </w:p>
                        </w:txbxContent>
                      </wps:txbx>
                      <wps:bodyPr rot="0" vert="horz" wrap="square" lIns="0" tIns="0" rIns="0" bIns="0" anchor="t" anchorCtr="0" upright="1">
                        <a:noAutofit/>
                      </wps:bodyPr>
                    </wps:wsp>
                    <wps:wsp>
                      <wps:cNvPr id="12" name="Rectangle 51"/>
                      <wps:cNvSpPr>
                        <a:spLocks noChangeArrowheads="1"/>
                      </wps:cNvSpPr>
                      <wps:spPr bwMode="auto">
                        <a:xfrm>
                          <a:off x="24783" y="3175"/>
                          <a:ext cx="422" cy="1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27897" w14:textId="77777777" w:rsidR="005F0D44" w:rsidRDefault="005F0D44" w:rsidP="005F0D44">
                            <w:r>
                              <w:rPr>
                                <w:rFonts w:ascii="Arial" w:hAnsi="Arial" w:cs="Arial"/>
                                <w:color w:val="0000FF"/>
                                <w:sz w:val="18"/>
                              </w:rPr>
                              <w:t xml:space="preserve"> </w:t>
                            </w:r>
                          </w:p>
                        </w:txbxContent>
                      </wps:txbx>
                      <wps:bodyPr rot="0" vert="horz" wrap="square" lIns="0" tIns="0" rIns="0" bIns="0" anchor="t" anchorCtr="0" upright="1">
                        <a:noAutofit/>
                      </wps:bodyPr>
                    </wps:wsp>
                    <pic:pic xmlns:pic="http://schemas.openxmlformats.org/drawingml/2006/picture">
                      <pic:nvPicPr>
                        <pic:cNvPr id="13" name="Picture 5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2" y="4479"/>
                          <a:ext cx="48676" cy="21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5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49749" y="705"/>
                          <a:ext cx="9785" cy="688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1B872867" id="Gruppieren 3" o:spid="_x0000_s1026" style="width:453.6pt;height:57.85pt;mso-position-horizontal-relative:char;mso-position-vertical-relative:line" coordsize="59534,759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">
              <v:rect id="Rectangle 44" o:spid="_x0000_s1027" style="position:absolute;width:25093;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5bCwgAAANoAAAAPAAAAZHJzL2Rvd25yZXYueG1sRI9Li8JA&#10;EITvgv9haGFvOlFw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Ape5bCwgAAANoAAAAPAAAA&#10;AAAAAAAAAAAAAAcCAABkcnMvZG93bnJldi54bWxQSwUGAAAAAAMAAwC3AAAA9gIAAAAA&#10;" filled="f" stroked="f">
                <v:textbox inset="0,0,0,0">
                  <w:txbxContent>
                    <w:p w14:paraId="63F3ACFE" w14:textId="77777777" w:rsidR="005F0D44" w:rsidRDefault="005F0D44" w:rsidP="005F0D44">
                      <w:r>
                        <w:rPr>
                          <w:rFonts w:ascii="Arial" w:hAnsi="Arial" w:cs="Arial"/>
                          <w:b/>
                          <w:color w:val="0000FF"/>
                        </w:rPr>
                        <w:t>Staatliche Berufsschule Neu</w:t>
                      </w:r>
                    </w:p>
                  </w:txbxContent>
                </v:textbox>
              </v:rect>
              <v:rect id="Rectangle 45" o:spid="_x0000_s1028" style="position:absolute;left:18870;width:621;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42F2D1AB" w14:textId="77777777" w:rsidR="005F0D44" w:rsidRDefault="005F0D44" w:rsidP="005F0D44">
                      <w:r>
                        <w:rPr>
                          <w:rFonts w:ascii="Arial" w:hAnsi="Arial" w:cs="Arial"/>
                          <w:b/>
                          <w:color w:val="0000FF"/>
                        </w:rPr>
                        <w:t>-</w:t>
                      </w:r>
                    </w:p>
                  </w:txbxContent>
                </v:textbox>
              </v:rect>
              <v:rect id="Rectangle 46" o:spid="_x0000_s1029" style="position:absolute;left:19342;width:3503;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71F23E97" w14:textId="77777777" w:rsidR="005F0D44" w:rsidRDefault="005F0D44" w:rsidP="005F0D44">
                      <w:r>
                        <w:rPr>
                          <w:rFonts w:ascii="Arial" w:hAnsi="Arial" w:cs="Arial"/>
                          <w:b/>
                          <w:color w:val="0000FF"/>
                        </w:rPr>
                        <w:t>Ulm</w:t>
                      </w:r>
                    </w:p>
                  </w:txbxContent>
                </v:textbox>
              </v:rect>
              <v:rect id="Rectangle 47" o:spid="_x0000_s1030" style="position:absolute;left:21964;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4DBD6BCA" w14:textId="77777777" w:rsidR="005F0D44" w:rsidRDefault="005F0D44" w:rsidP="005F0D44">
                      <w:r>
                        <w:rPr>
                          <w:rFonts w:ascii="Arial" w:hAnsi="Arial" w:cs="Arial"/>
                          <w:b/>
                          <w:color w:val="0000FF"/>
                        </w:rPr>
                        <w:t xml:space="preserve"> </w:t>
                      </w:r>
                    </w:p>
                  </w:txbxContent>
                </v:textbox>
              </v:rect>
              <v:rect id="Rectangle 48" o:spid="_x0000_s1031" style="position:absolute;top:1602;width:33199;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155CB60A" w14:textId="77777777" w:rsidR="005F0D44" w:rsidRDefault="005F0D44" w:rsidP="005F0D44">
                      <w:r>
                        <w:rPr>
                          <w:rFonts w:ascii="Arial" w:hAnsi="Arial" w:cs="Arial"/>
                          <w:color w:val="0000FF"/>
                          <w:sz w:val="20"/>
                        </w:rPr>
                        <w:t>Staatliche Berufsfachschule für Kinderpflege</w:t>
                      </w:r>
                    </w:p>
                  </w:txbxContent>
                </v:textbox>
              </v:rect>
              <v:rect id="Rectangle 49" o:spid="_x0000_s1032" style="position:absolute;left:24996;top:1602;width:468;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0ECBDBA3" w14:textId="77777777" w:rsidR="005F0D44" w:rsidRDefault="005F0D44" w:rsidP="005F0D44">
                      <w:r>
                        <w:rPr>
                          <w:rFonts w:ascii="Arial" w:hAnsi="Arial" w:cs="Arial"/>
                          <w:color w:val="0000FF"/>
                          <w:sz w:val="20"/>
                        </w:rPr>
                        <w:t xml:space="preserve"> </w:t>
                      </w:r>
                    </w:p>
                  </w:txbxContent>
                </v:textbox>
              </v:rect>
              <v:rect id="Rectangle 50" o:spid="_x0000_s1033" style="position:absolute;top:3065;width:32916;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00441268" w14:textId="77777777" w:rsidR="005F0D44" w:rsidRDefault="005F0D44" w:rsidP="005F0D44">
                      <w:r>
                        <w:rPr>
                          <w:rFonts w:ascii="Arial" w:hAnsi="Arial" w:cs="Arial"/>
                          <w:color w:val="0000FF"/>
                          <w:sz w:val="20"/>
                        </w:rPr>
                        <w:t>Staatliche Berufsfachschule für Sozialpflege</w:t>
                      </w:r>
                    </w:p>
                  </w:txbxContent>
                </v:textbox>
              </v:rect>
              <v:rect id="Rectangle 51" o:spid="_x0000_s1034" style="position:absolute;left:24783;top:3175;width:422;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09827897" w14:textId="77777777" w:rsidR="005F0D44" w:rsidRDefault="005F0D44" w:rsidP="005F0D44">
                      <w:r>
                        <w:rPr>
                          <w:rFonts w:ascii="Arial" w:hAnsi="Arial" w:cs="Arial"/>
                          <w:color w:val="0000FF"/>
                          <w:sz w:val="18"/>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1" o:spid="_x0000_s1035" type="#_x0000_t75" style="position:absolute;left:22;top:4479;width:48676;height: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">
                <v:imagedata r:id="rId3" o:title=""/>
              </v:shape>
              <v:shape id="Picture 54" o:spid="_x0000_s1036" type="#_x0000_t75" style="position:absolute;left:49749;top:705;width:9785;height:6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">
                <v:imagedata r:id="rId4" o:title=""/>
              </v:shape>
              <w10:anchorlock/>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MjMxMTcyNTOwtDBT0lEKTi0uzszPAykwNKgFAHrb7IUtAAAA"/>
  </w:docVars>
  <w:rsids>
    <w:rsidRoot w:val="00851968"/>
    <w:rsid w:val="00055CBE"/>
    <w:rsid w:val="0006282B"/>
    <w:rsid w:val="000C0AB0"/>
    <w:rsid w:val="000D055D"/>
    <w:rsid w:val="000D63B8"/>
    <w:rsid w:val="000F2B76"/>
    <w:rsid w:val="00101DA5"/>
    <w:rsid w:val="0012585F"/>
    <w:rsid w:val="0013292B"/>
    <w:rsid w:val="00141C05"/>
    <w:rsid w:val="00151247"/>
    <w:rsid w:val="00193BCF"/>
    <w:rsid w:val="00212D28"/>
    <w:rsid w:val="002275AD"/>
    <w:rsid w:val="00241819"/>
    <w:rsid w:val="002C62DC"/>
    <w:rsid w:val="00313020"/>
    <w:rsid w:val="00343AA3"/>
    <w:rsid w:val="00361B64"/>
    <w:rsid w:val="0036632B"/>
    <w:rsid w:val="0037724B"/>
    <w:rsid w:val="0038125E"/>
    <w:rsid w:val="00386117"/>
    <w:rsid w:val="003A0548"/>
    <w:rsid w:val="003C66E6"/>
    <w:rsid w:val="003D0858"/>
    <w:rsid w:val="00451777"/>
    <w:rsid w:val="00462F53"/>
    <w:rsid w:val="0047311E"/>
    <w:rsid w:val="004E2CE5"/>
    <w:rsid w:val="0055413F"/>
    <w:rsid w:val="005604A4"/>
    <w:rsid w:val="005A4EEC"/>
    <w:rsid w:val="005B0B9C"/>
    <w:rsid w:val="005B6441"/>
    <w:rsid w:val="005F0D44"/>
    <w:rsid w:val="00642562"/>
    <w:rsid w:val="00696B28"/>
    <w:rsid w:val="006A5B36"/>
    <w:rsid w:val="00731DEA"/>
    <w:rsid w:val="00741ECD"/>
    <w:rsid w:val="00793482"/>
    <w:rsid w:val="007C3D5D"/>
    <w:rsid w:val="007E6169"/>
    <w:rsid w:val="00851968"/>
    <w:rsid w:val="0086349A"/>
    <w:rsid w:val="00894029"/>
    <w:rsid w:val="00895872"/>
    <w:rsid w:val="008B59FA"/>
    <w:rsid w:val="008D6C0A"/>
    <w:rsid w:val="008F3265"/>
    <w:rsid w:val="00914B13"/>
    <w:rsid w:val="00922F18"/>
    <w:rsid w:val="00933368"/>
    <w:rsid w:val="00970227"/>
    <w:rsid w:val="00A341A4"/>
    <w:rsid w:val="00A51107"/>
    <w:rsid w:val="00AA4D59"/>
    <w:rsid w:val="00AB0A93"/>
    <w:rsid w:val="00AC6B09"/>
    <w:rsid w:val="00B14221"/>
    <w:rsid w:val="00B37487"/>
    <w:rsid w:val="00B76AE8"/>
    <w:rsid w:val="00B8197F"/>
    <w:rsid w:val="00B82AE6"/>
    <w:rsid w:val="00B9672B"/>
    <w:rsid w:val="00BC08C0"/>
    <w:rsid w:val="00BC1E65"/>
    <w:rsid w:val="00BD1DD4"/>
    <w:rsid w:val="00BF13FA"/>
    <w:rsid w:val="00C210E0"/>
    <w:rsid w:val="00C344FA"/>
    <w:rsid w:val="00C55019"/>
    <w:rsid w:val="00C81626"/>
    <w:rsid w:val="00C85501"/>
    <w:rsid w:val="00CF0775"/>
    <w:rsid w:val="00CF4C0B"/>
    <w:rsid w:val="00D16204"/>
    <w:rsid w:val="00D2566E"/>
    <w:rsid w:val="00D5723E"/>
    <w:rsid w:val="00D82647"/>
    <w:rsid w:val="00D9611E"/>
    <w:rsid w:val="00DB171C"/>
    <w:rsid w:val="00DB306F"/>
    <w:rsid w:val="00DE6202"/>
    <w:rsid w:val="00DE7491"/>
    <w:rsid w:val="00E02DA9"/>
    <w:rsid w:val="00E61165"/>
    <w:rsid w:val="00E9732C"/>
    <w:rsid w:val="00ED3299"/>
    <w:rsid w:val="00F04F2A"/>
    <w:rsid w:val="00F56720"/>
    <w:rsid w:val="00F815FC"/>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A5A100"/>
  <w15:chartTrackingRefBased/>
  <w15:docId w15:val="{999C401B-A3C9-40F7-8C6C-716E0F169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95872"/>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95872"/>
  </w:style>
  <w:style w:type="paragraph" w:styleId="Fuzeile">
    <w:name w:val="footer"/>
    <w:basedOn w:val="Standard"/>
    <w:link w:val="FuzeileZchn"/>
    <w:uiPriority w:val="99"/>
    <w:unhideWhenUsed/>
    <w:rsid w:val="00895872"/>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95872"/>
  </w:style>
  <w:style w:type="paragraph" w:styleId="KeinLeerraum">
    <w:name w:val="No Spacing"/>
    <w:uiPriority w:val="1"/>
    <w:qFormat/>
    <w:rsid w:val="00BD1DD4"/>
    <w:pPr>
      <w:spacing w:after="0" w:line="240" w:lineRule="auto"/>
    </w:pPr>
  </w:style>
  <w:style w:type="table" w:styleId="Tabellenraster">
    <w:name w:val="Table Grid"/>
    <w:basedOn w:val="NormaleTabelle"/>
    <w:uiPriority w:val="39"/>
    <w:rsid w:val="003663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svg"/><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jpeg"/><Relationship Id="rId1" Type="http://schemas.openxmlformats.org/officeDocument/2006/relationships/image" Target="media/image4.png"/><Relationship Id="rId4" Type="http://schemas.openxmlformats.org/officeDocument/2006/relationships/image" Target="media/image7.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06</Words>
  <Characters>3822</Characters>
  <Application>Microsoft Office Word</Application>
  <DocSecurity>0</DocSecurity>
  <Lines>31</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recht Hofmann</dc:creator>
  <cp:keywords/>
  <dc:description/>
  <cp:lastModifiedBy>Albrecht Hofmann</cp:lastModifiedBy>
  <cp:revision>9</cp:revision>
  <dcterms:created xsi:type="dcterms:W3CDTF">2022-07-18T23:40:00Z</dcterms:created>
  <dcterms:modified xsi:type="dcterms:W3CDTF">2022-07-22T09:17:00Z</dcterms:modified>
</cp:coreProperties>
</file>